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E75BB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482061A0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9C204D0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34A87B86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6A30119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4F2FFBA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96BD35F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2D8634A" w14:textId="08988F0C" w:rsidR="00DC7867" w:rsidRPr="00C7195E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  <w:r w:rsidRPr="00C7195E">
        <w:rPr>
          <w:rFonts w:ascii="Times New Roman" w:hAnsi="Times New Roman" w:cs="Times New Roman"/>
          <w:sz w:val="36"/>
          <w:szCs w:val="36"/>
        </w:rPr>
        <w:t xml:space="preserve">Project </w:t>
      </w:r>
      <w:r>
        <w:rPr>
          <w:rFonts w:ascii="Times New Roman" w:hAnsi="Times New Roman" w:cs="Times New Roman"/>
          <w:sz w:val="36"/>
          <w:szCs w:val="36"/>
        </w:rPr>
        <w:t>3</w:t>
      </w:r>
      <w:r w:rsidRPr="00C7195E">
        <w:rPr>
          <w:rFonts w:ascii="Times New Roman" w:hAnsi="Times New Roman" w:cs="Times New Roman"/>
          <w:sz w:val="36"/>
          <w:szCs w:val="36"/>
        </w:rPr>
        <w:t xml:space="preserve"> Report</w:t>
      </w:r>
    </w:p>
    <w:p w14:paraId="1265DC43" w14:textId="77777777" w:rsidR="00DC7867" w:rsidRPr="00C7195E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  <w:r w:rsidRPr="00C7195E">
        <w:rPr>
          <w:rFonts w:ascii="Times New Roman" w:hAnsi="Times New Roman" w:cs="Times New Roman"/>
          <w:sz w:val="36"/>
          <w:szCs w:val="36"/>
        </w:rPr>
        <w:t>Lian Liao</w:t>
      </w:r>
    </w:p>
    <w:p w14:paraId="68BFA9AA" w14:textId="77777777" w:rsidR="00DC7867" w:rsidRDefault="00DC7867" w:rsidP="00DC7867">
      <w:pPr>
        <w:jc w:val="center"/>
        <w:rPr>
          <w:rFonts w:ascii="Times New Roman" w:hAnsi="Times New Roman" w:cs="Times New Roman"/>
          <w:sz w:val="36"/>
          <w:szCs w:val="36"/>
        </w:rPr>
      </w:pPr>
      <w:r w:rsidRPr="00C7195E">
        <w:rPr>
          <w:rFonts w:ascii="Times New Roman" w:hAnsi="Times New Roman" w:cs="Times New Roman"/>
          <w:sz w:val="36"/>
          <w:szCs w:val="36"/>
        </w:rPr>
        <w:t>CSCE212-002</w:t>
      </w:r>
    </w:p>
    <w:p w14:paraId="1BDCC8DC" w14:textId="77777777" w:rsidR="00DC7867" w:rsidRDefault="00DC7867" w:rsidP="00DC7867">
      <w:pPr>
        <w:widowControl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</w:p>
    <w:p w14:paraId="569E4D9C" w14:textId="2AE9B465" w:rsidR="00C20961" w:rsidRDefault="0096464F" w:rsidP="0096464F">
      <w:pPr>
        <w:tabs>
          <w:tab w:val="center" w:pos="4153"/>
        </w:tabs>
        <w:rPr>
          <w:b/>
          <w:bCs/>
        </w:rPr>
      </w:pPr>
      <w:r w:rsidRPr="0096464F">
        <w:rPr>
          <w:b/>
          <w:bCs/>
        </w:rPr>
        <w:lastRenderedPageBreak/>
        <w:t>Dynamic Instruction Count and CPI</w:t>
      </w:r>
      <w:r>
        <w:rPr>
          <w:b/>
          <w:bCs/>
        </w:rPr>
        <w:t>:</w:t>
      </w:r>
    </w:p>
    <w:p w14:paraId="62BA6087" w14:textId="2AE6B02C" w:rsidR="000D2567" w:rsidRDefault="00524C53" w:rsidP="0096464F">
      <w:pPr>
        <w:tabs>
          <w:tab w:val="center" w:pos="4153"/>
        </w:tabs>
      </w:pPr>
      <w:r>
        <w:rPr>
          <w:noProof/>
        </w:rPr>
        <w:drawing>
          <wp:inline distT="0" distB="0" distL="0" distR="0" wp14:anchorId="5083B830" wp14:editId="683DEDB0">
            <wp:extent cx="4572000" cy="2743200"/>
            <wp:effectExtent l="0" t="0" r="0" b="0"/>
            <wp:docPr id="1" name="圖表 1">
              <a:extLst xmlns:a="http://schemas.openxmlformats.org/drawingml/2006/main">
                <a:ext uri="{FF2B5EF4-FFF2-40B4-BE49-F238E27FC236}">
                  <a16:creationId xmlns:a16="http://schemas.microsoft.com/office/drawing/2014/main" id="{DBDF26DE-532E-4DAB-81E3-C2725FCA746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8"/>
        <w:gridCol w:w="1362"/>
        <w:gridCol w:w="1363"/>
        <w:gridCol w:w="1401"/>
        <w:gridCol w:w="1401"/>
        <w:gridCol w:w="1401"/>
      </w:tblGrid>
      <w:tr w:rsidR="0005795B" w14:paraId="5CA42268" w14:textId="77777777" w:rsidTr="0005795B">
        <w:tc>
          <w:tcPr>
            <w:tcW w:w="1251" w:type="dxa"/>
          </w:tcPr>
          <w:p w14:paraId="5D6885A4" w14:textId="314479F2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w</w:t>
            </w:r>
            <w:r>
              <w:t>ords</w:t>
            </w:r>
          </w:p>
        </w:tc>
        <w:tc>
          <w:tcPr>
            <w:tcW w:w="1388" w:type="dxa"/>
          </w:tcPr>
          <w:p w14:paraId="71EE2E74" w14:textId="7464E315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88" w:type="dxa"/>
          </w:tcPr>
          <w:p w14:paraId="5978FE44" w14:textId="3E977808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423" w:type="dxa"/>
          </w:tcPr>
          <w:p w14:paraId="11BF66B9" w14:textId="05E46150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423" w:type="dxa"/>
          </w:tcPr>
          <w:p w14:paraId="76D48FE2" w14:textId="376BC136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423" w:type="dxa"/>
          </w:tcPr>
          <w:p w14:paraId="53A0D8A5" w14:textId="1D6C521E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05795B" w14:paraId="0F5A3135" w14:textId="77777777" w:rsidTr="0005795B">
        <w:tc>
          <w:tcPr>
            <w:tcW w:w="1251" w:type="dxa"/>
          </w:tcPr>
          <w:p w14:paraId="3527D2FE" w14:textId="28EFEBA1" w:rsidR="0005795B" w:rsidRPr="005C17A4" w:rsidRDefault="007B3A20" w:rsidP="0096464F">
            <w:pPr>
              <w:tabs>
                <w:tab w:val="center" w:pos="4153"/>
              </w:tabs>
            </w:pPr>
            <w:r w:rsidRPr="005C17A4">
              <w:t>Instructions</w:t>
            </w:r>
          </w:p>
        </w:tc>
        <w:tc>
          <w:tcPr>
            <w:tcW w:w="1388" w:type="dxa"/>
          </w:tcPr>
          <w:p w14:paraId="1FC8E246" w14:textId="1DADF1F4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4</w:t>
            </w:r>
            <w:r>
              <w:t>366</w:t>
            </w:r>
          </w:p>
        </w:tc>
        <w:tc>
          <w:tcPr>
            <w:tcW w:w="1388" w:type="dxa"/>
          </w:tcPr>
          <w:p w14:paraId="789D5FE2" w14:textId="2195FF49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7</w:t>
            </w:r>
            <w:r>
              <w:t>820</w:t>
            </w:r>
          </w:p>
        </w:tc>
        <w:tc>
          <w:tcPr>
            <w:tcW w:w="1423" w:type="dxa"/>
          </w:tcPr>
          <w:p w14:paraId="487453BE" w14:textId="3BBDE239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1506</w:t>
            </w:r>
          </w:p>
        </w:tc>
        <w:tc>
          <w:tcPr>
            <w:tcW w:w="1423" w:type="dxa"/>
          </w:tcPr>
          <w:p w14:paraId="31BD7691" w14:textId="3DAC6E24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5425</w:t>
            </w:r>
          </w:p>
        </w:tc>
        <w:tc>
          <w:tcPr>
            <w:tcW w:w="1423" w:type="dxa"/>
          </w:tcPr>
          <w:p w14:paraId="4C7A6AA6" w14:textId="5EB3AB18" w:rsidR="0005795B" w:rsidRDefault="0005795B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9112</w:t>
            </w:r>
          </w:p>
        </w:tc>
      </w:tr>
    </w:tbl>
    <w:p w14:paraId="6F015CF3" w14:textId="37783238" w:rsidR="00524C53" w:rsidRDefault="00524C53" w:rsidP="0096464F">
      <w:pPr>
        <w:tabs>
          <w:tab w:val="center" w:pos="4153"/>
        </w:tabs>
      </w:pPr>
    </w:p>
    <w:p w14:paraId="192B5F32" w14:textId="47CB5112" w:rsidR="00527B7A" w:rsidRDefault="00527B7A" w:rsidP="0096464F">
      <w:pPr>
        <w:tabs>
          <w:tab w:val="center" w:pos="4153"/>
        </w:tabs>
      </w:pPr>
      <w:r>
        <w:rPr>
          <w:rFonts w:hint="eastAsia"/>
        </w:rPr>
        <w:t>C</w:t>
      </w:r>
      <w:r>
        <w:t>PI:</w:t>
      </w:r>
    </w:p>
    <w:p w14:paraId="5DF20477" w14:textId="1CD32C3F" w:rsidR="00527B7A" w:rsidRDefault="00527B7A" w:rsidP="0096464F">
      <w:pPr>
        <w:tabs>
          <w:tab w:val="center" w:pos="4153"/>
        </w:tabs>
      </w:pPr>
      <w:r>
        <w:rPr>
          <w:rFonts w:hint="eastAsia"/>
        </w:rPr>
        <w:t>1</w:t>
      </w:r>
      <w:r>
        <w:t xml:space="preserve">0 words: </w:t>
      </w:r>
      <w:r w:rsidR="0099135A">
        <w:t>(</w:t>
      </w:r>
      <w:r w:rsidR="007C03BE" w:rsidRPr="007C03BE">
        <w:t>1400*2+2480*3+486*4</w:t>
      </w:r>
      <w:r w:rsidR="0099135A">
        <w:t>)/4366= 2.7</w:t>
      </w:r>
      <w:r w:rsidR="00D631B9">
        <w:t>9…</w:t>
      </w:r>
    </w:p>
    <w:p w14:paraId="6C553BB5" w14:textId="4E57182F" w:rsidR="00D631B9" w:rsidRDefault="00443682" w:rsidP="0096464F">
      <w:pPr>
        <w:tabs>
          <w:tab w:val="center" w:pos="4153"/>
        </w:tabs>
      </w:pPr>
      <w:r>
        <w:t>20 words:</w:t>
      </w:r>
      <w:r w:rsidR="00DF41F8">
        <w:t>(</w:t>
      </w:r>
      <w:r w:rsidR="00DF41F8" w:rsidRPr="00DF41F8">
        <w:t xml:space="preserve"> 2520*2+4428*3+872*4</w:t>
      </w:r>
      <w:r w:rsidR="00DF41F8">
        <w:t>)/7820=</w:t>
      </w:r>
      <w:r w:rsidR="00E44E66">
        <w:t>2.7893…</w:t>
      </w:r>
    </w:p>
    <w:p w14:paraId="6CD0963E" w14:textId="595C1C04" w:rsidR="00443682" w:rsidRDefault="00443682" w:rsidP="0096464F">
      <w:pPr>
        <w:tabs>
          <w:tab w:val="center" w:pos="4153"/>
        </w:tabs>
      </w:pPr>
      <w:r>
        <w:t>30 words:</w:t>
      </w:r>
      <w:r w:rsidR="009D0CB5">
        <w:t>(</w:t>
      </w:r>
      <w:r w:rsidR="009D0CB5" w:rsidRPr="009D0CB5">
        <w:t xml:space="preserve"> 3714*2+6511*3+1281*4</w:t>
      </w:r>
      <w:r w:rsidR="009D0CB5">
        <w:t>)/11506</w:t>
      </w:r>
      <w:r w:rsidR="00654DD3">
        <w:t>=2.7885…</w:t>
      </w:r>
    </w:p>
    <w:p w14:paraId="3E3A2554" w14:textId="41179C3B" w:rsidR="00443682" w:rsidRDefault="00443682" w:rsidP="0096464F">
      <w:pPr>
        <w:tabs>
          <w:tab w:val="center" w:pos="4153"/>
        </w:tabs>
      </w:pPr>
      <w:r>
        <w:t>40 words:</w:t>
      </w:r>
      <w:r w:rsidR="00EF7750">
        <w:t>(</w:t>
      </w:r>
      <w:r w:rsidR="00EF7750" w:rsidRPr="00EF7750">
        <w:t xml:space="preserve"> 4986*2+8720*3+1719*4</w:t>
      </w:r>
      <w:r w:rsidR="00EF7750">
        <w:t>)/15425=</w:t>
      </w:r>
      <w:r w:rsidR="0054019A">
        <w:t>2.7882…</w:t>
      </w:r>
    </w:p>
    <w:p w14:paraId="3B464758" w14:textId="77777777" w:rsidR="00143D4C" w:rsidRPr="000D2567" w:rsidRDefault="00443682" w:rsidP="0096464F">
      <w:pPr>
        <w:tabs>
          <w:tab w:val="center" w:pos="4153"/>
        </w:tabs>
      </w:pPr>
      <w:r>
        <w:t>50 words:</w:t>
      </w:r>
      <w:r w:rsidR="00AB0486" w:rsidRPr="00AB0486">
        <w:t xml:space="preserve"> </w:t>
      </w:r>
      <w:r w:rsidR="00AB0486">
        <w:t>(</w:t>
      </w:r>
      <w:r w:rsidR="00AB0486" w:rsidRPr="00AB0486">
        <w:t>6180*2+10805*3+2127*4</w:t>
      </w:r>
      <w:r w:rsidR="00AB0486">
        <w:t>)/19112=2.7879…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143D4C" w14:paraId="4A2534A7" w14:textId="77777777" w:rsidTr="00143D4C">
        <w:tc>
          <w:tcPr>
            <w:tcW w:w="1382" w:type="dxa"/>
          </w:tcPr>
          <w:p w14:paraId="181E5867" w14:textId="394E186E" w:rsidR="00143D4C" w:rsidRDefault="00143D4C" w:rsidP="0096464F">
            <w:pPr>
              <w:tabs>
                <w:tab w:val="center" w:pos="4153"/>
              </w:tabs>
            </w:pPr>
            <w:r>
              <w:t>Words</w:t>
            </w:r>
          </w:p>
        </w:tc>
        <w:tc>
          <w:tcPr>
            <w:tcW w:w="1382" w:type="dxa"/>
          </w:tcPr>
          <w:p w14:paraId="5F323677" w14:textId="71E3F5E1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83" w:type="dxa"/>
          </w:tcPr>
          <w:p w14:paraId="24606546" w14:textId="68DFF8F5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383" w:type="dxa"/>
          </w:tcPr>
          <w:p w14:paraId="2119F371" w14:textId="13EA3C57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383" w:type="dxa"/>
          </w:tcPr>
          <w:p w14:paraId="7B9CF4B0" w14:textId="1A118349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383" w:type="dxa"/>
          </w:tcPr>
          <w:p w14:paraId="4F63FE72" w14:textId="1BFB6610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143D4C" w14:paraId="1B6F335B" w14:textId="77777777" w:rsidTr="00143D4C">
        <w:tc>
          <w:tcPr>
            <w:tcW w:w="1382" w:type="dxa"/>
          </w:tcPr>
          <w:p w14:paraId="1061D153" w14:textId="2E75D442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C</w:t>
            </w:r>
            <w:r>
              <w:t>PI</w:t>
            </w:r>
          </w:p>
        </w:tc>
        <w:tc>
          <w:tcPr>
            <w:tcW w:w="1382" w:type="dxa"/>
          </w:tcPr>
          <w:p w14:paraId="13A80AC9" w14:textId="1B876D49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.79</w:t>
            </w:r>
          </w:p>
        </w:tc>
        <w:tc>
          <w:tcPr>
            <w:tcW w:w="1383" w:type="dxa"/>
          </w:tcPr>
          <w:p w14:paraId="30B28C40" w14:textId="5C69AB75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.7893</w:t>
            </w:r>
          </w:p>
        </w:tc>
        <w:tc>
          <w:tcPr>
            <w:tcW w:w="1383" w:type="dxa"/>
          </w:tcPr>
          <w:p w14:paraId="4CBB34D0" w14:textId="398B87C0" w:rsidR="00143D4C" w:rsidRDefault="00143D4C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.7885</w:t>
            </w:r>
          </w:p>
        </w:tc>
        <w:tc>
          <w:tcPr>
            <w:tcW w:w="1383" w:type="dxa"/>
          </w:tcPr>
          <w:p w14:paraId="44E5E6EE" w14:textId="5934B6A7" w:rsidR="00143D4C" w:rsidRDefault="00CE0ECE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.7882</w:t>
            </w:r>
          </w:p>
        </w:tc>
        <w:tc>
          <w:tcPr>
            <w:tcW w:w="1383" w:type="dxa"/>
          </w:tcPr>
          <w:p w14:paraId="42D90A5C" w14:textId="208D905F" w:rsidR="00143D4C" w:rsidRDefault="00CE0ECE" w:rsidP="0096464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.7879</w:t>
            </w:r>
          </w:p>
        </w:tc>
      </w:tr>
    </w:tbl>
    <w:p w14:paraId="08BFF46D" w14:textId="745A7B9B" w:rsidR="00443682" w:rsidRDefault="00F65942" w:rsidP="0096464F">
      <w:pPr>
        <w:tabs>
          <w:tab w:val="center" w:pos="4153"/>
        </w:tabs>
      </w:pPr>
      <w:r>
        <w:rPr>
          <w:noProof/>
        </w:rPr>
        <w:drawing>
          <wp:inline distT="0" distB="0" distL="0" distR="0" wp14:anchorId="3DAC6AB9" wp14:editId="1A870A1C">
            <wp:extent cx="4572000" cy="2743200"/>
            <wp:effectExtent l="0" t="0" r="0" b="0"/>
            <wp:docPr id="3" name="圖表 3">
              <a:extLst xmlns:a="http://schemas.openxmlformats.org/drawingml/2006/main">
                <a:ext uri="{FF2B5EF4-FFF2-40B4-BE49-F238E27FC236}">
                  <a16:creationId xmlns:a16="http://schemas.microsoft.com/office/drawing/2014/main" id="{91F3A975-34A9-4ADA-B564-2F218DB267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E44F067" w14:textId="45C78C70" w:rsidR="00882505" w:rsidRDefault="00882505" w:rsidP="0096464F">
      <w:pPr>
        <w:tabs>
          <w:tab w:val="center" w:pos="4153"/>
        </w:tabs>
      </w:pPr>
    </w:p>
    <w:p w14:paraId="1363898B" w14:textId="6CA05FB4" w:rsidR="00882505" w:rsidRDefault="00882505" w:rsidP="0096464F">
      <w:pPr>
        <w:tabs>
          <w:tab w:val="center" w:pos="4153"/>
        </w:tabs>
      </w:pPr>
    </w:p>
    <w:p w14:paraId="5F845DCC" w14:textId="75FCF6FF" w:rsidR="00882505" w:rsidRDefault="00882505" w:rsidP="0096464F">
      <w:pPr>
        <w:tabs>
          <w:tab w:val="center" w:pos="4153"/>
        </w:tabs>
        <w:rPr>
          <w:b/>
          <w:bCs/>
        </w:rPr>
      </w:pPr>
      <w:r w:rsidRPr="00882505">
        <w:rPr>
          <w:b/>
          <w:bCs/>
        </w:rPr>
        <w:lastRenderedPageBreak/>
        <w:t>Energy Consumptio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1162"/>
        <w:gridCol w:w="1324"/>
        <w:gridCol w:w="1324"/>
        <w:gridCol w:w="1324"/>
        <w:gridCol w:w="1324"/>
      </w:tblGrid>
      <w:tr w:rsidR="004770E5" w14:paraId="61DF74F3" w14:textId="77777777" w:rsidTr="00054189">
        <w:tc>
          <w:tcPr>
            <w:tcW w:w="1838" w:type="dxa"/>
          </w:tcPr>
          <w:p w14:paraId="1913CFE0" w14:textId="77777777" w:rsidR="004770E5" w:rsidRDefault="004770E5" w:rsidP="00AE0EDF">
            <w:pPr>
              <w:tabs>
                <w:tab w:val="center" w:pos="4153"/>
              </w:tabs>
            </w:pPr>
            <w:r>
              <w:t>Words</w:t>
            </w:r>
          </w:p>
        </w:tc>
        <w:tc>
          <w:tcPr>
            <w:tcW w:w="1162" w:type="dxa"/>
          </w:tcPr>
          <w:p w14:paraId="281A9393" w14:textId="77777777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24" w:type="dxa"/>
          </w:tcPr>
          <w:p w14:paraId="1E9C4805" w14:textId="77777777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324" w:type="dxa"/>
          </w:tcPr>
          <w:p w14:paraId="6C83A495" w14:textId="77777777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324" w:type="dxa"/>
          </w:tcPr>
          <w:p w14:paraId="114DCDE2" w14:textId="77777777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324" w:type="dxa"/>
          </w:tcPr>
          <w:p w14:paraId="70E0245A" w14:textId="77777777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4770E5" w14:paraId="40537623" w14:textId="77777777" w:rsidTr="00054189">
        <w:tc>
          <w:tcPr>
            <w:tcW w:w="1838" w:type="dxa"/>
          </w:tcPr>
          <w:p w14:paraId="5496699D" w14:textId="3E972850" w:rsidR="004770E5" w:rsidRDefault="004770E5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En</w:t>
            </w:r>
            <w:r>
              <w:t>ergy</w:t>
            </w:r>
            <w:r w:rsidR="00054189">
              <w:t xml:space="preserve"> (10^-15)</w:t>
            </w:r>
          </w:p>
        </w:tc>
        <w:tc>
          <w:tcPr>
            <w:tcW w:w="1162" w:type="dxa"/>
          </w:tcPr>
          <w:p w14:paraId="295E95FC" w14:textId="7DE26837" w:rsidR="004770E5" w:rsidRDefault="00BF0005" w:rsidP="00AE0EDF">
            <w:pPr>
              <w:tabs>
                <w:tab w:val="center" w:pos="4153"/>
              </w:tabs>
            </w:pPr>
            <w:r>
              <w:t>21113</w:t>
            </w:r>
          </w:p>
        </w:tc>
        <w:tc>
          <w:tcPr>
            <w:tcW w:w="1324" w:type="dxa"/>
          </w:tcPr>
          <w:p w14:paraId="2CACB83E" w14:textId="0CC7EBCC" w:rsidR="00A10894" w:rsidRDefault="00A10894" w:rsidP="00AE0EDF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7887</w:t>
            </w:r>
          </w:p>
        </w:tc>
        <w:tc>
          <w:tcPr>
            <w:tcW w:w="1324" w:type="dxa"/>
          </w:tcPr>
          <w:p w14:paraId="7924F83D" w14:textId="0AAAA771" w:rsidR="004770E5" w:rsidRDefault="00933D72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5</w:t>
            </w:r>
            <w:r>
              <w:t>5723</w:t>
            </w:r>
          </w:p>
        </w:tc>
        <w:tc>
          <w:tcPr>
            <w:tcW w:w="1324" w:type="dxa"/>
          </w:tcPr>
          <w:p w14:paraId="1A543493" w14:textId="08B7CD6A" w:rsidR="004770E5" w:rsidRDefault="007178FE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7</w:t>
            </w:r>
            <w:r>
              <w:t>4696</w:t>
            </w:r>
          </w:p>
        </w:tc>
        <w:tc>
          <w:tcPr>
            <w:tcW w:w="1324" w:type="dxa"/>
          </w:tcPr>
          <w:p w14:paraId="2B719AFC" w14:textId="5525578A" w:rsidR="004770E5" w:rsidRDefault="00E47E00" w:rsidP="00AE0EDF">
            <w:pPr>
              <w:tabs>
                <w:tab w:val="center" w:pos="4153"/>
              </w:tabs>
            </w:pPr>
            <w:r>
              <w:rPr>
                <w:rFonts w:hint="eastAsia"/>
              </w:rPr>
              <w:t>9</w:t>
            </w:r>
            <w:r>
              <w:t>2737</w:t>
            </w:r>
          </w:p>
        </w:tc>
      </w:tr>
    </w:tbl>
    <w:p w14:paraId="7310EE7C" w14:textId="65BAD1E2" w:rsidR="00793BE5" w:rsidRDefault="00DB1B1E" w:rsidP="0096464F">
      <w:pPr>
        <w:tabs>
          <w:tab w:val="center" w:pos="4153"/>
        </w:tabs>
      </w:pPr>
      <w:r>
        <w:rPr>
          <w:noProof/>
        </w:rPr>
        <w:drawing>
          <wp:inline distT="0" distB="0" distL="0" distR="0" wp14:anchorId="54198F0F" wp14:editId="73920757">
            <wp:extent cx="4572000" cy="2743200"/>
            <wp:effectExtent l="0" t="0" r="0" b="0"/>
            <wp:docPr id="4" name="圖表 4">
              <a:extLst xmlns:a="http://schemas.openxmlformats.org/drawingml/2006/main">
                <a:ext uri="{FF2B5EF4-FFF2-40B4-BE49-F238E27FC236}">
                  <a16:creationId xmlns:a16="http://schemas.microsoft.com/office/drawing/2014/main" id="{95EAC70B-6616-437E-8596-5D2E59570E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D5669FA" w14:textId="6F25A54E" w:rsidR="00903B02" w:rsidRDefault="00903B02" w:rsidP="0096464F">
      <w:pPr>
        <w:tabs>
          <w:tab w:val="center" w:pos="4153"/>
        </w:tabs>
      </w:pPr>
      <w:r>
        <w:rPr>
          <w:rFonts w:hint="eastAsia"/>
        </w:rPr>
        <w:t>5</w:t>
      </w:r>
      <w:r>
        <w:t xml:space="preserve">0 words: </w:t>
      </w:r>
      <w:r w:rsidR="003E2ED4" w:rsidRPr="003E2ED4">
        <w:t>335*3+3546*4+4067*6+1429*20+4783*2</w:t>
      </w:r>
      <w:r w:rsidR="003E2ED4">
        <w:t>=92737</w:t>
      </w:r>
    </w:p>
    <w:p w14:paraId="47DF5C50" w14:textId="77777777" w:rsidR="00B9573E" w:rsidRDefault="00B9573E" w:rsidP="0096464F">
      <w:pPr>
        <w:tabs>
          <w:tab w:val="center" w:pos="4153"/>
        </w:tabs>
        <w:rPr>
          <w:rFonts w:hint="eastAsia"/>
        </w:rPr>
      </w:pPr>
    </w:p>
    <w:p w14:paraId="264A96C3" w14:textId="25E35681" w:rsidR="00DB1B1E" w:rsidRDefault="002A4C68" w:rsidP="0096464F">
      <w:pPr>
        <w:tabs>
          <w:tab w:val="center" w:pos="4153"/>
        </w:tabs>
      </w:pPr>
      <w:r>
        <w:t xml:space="preserve">After </w:t>
      </w:r>
      <w:r w:rsidR="005F57CE">
        <w:t>Optimize</w:t>
      </w:r>
      <w:r w:rsidR="005F57CE">
        <w:t>:</w:t>
      </w:r>
    </w:p>
    <w:p w14:paraId="1D7A5BC5" w14:textId="326CE07D" w:rsidR="00E44046" w:rsidRDefault="00350FA9" w:rsidP="0096464F">
      <w:pPr>
        <w:tabs>
          <w:tab w:val="center" w:pos="4153"/>
        </w:tabs>
      </w:pPr>
      <w:r>
        <w:rPr>
          <w:rFonts w:hint="eastAsia"/>
        </w:rPr>
        <w:t>I</w:t>
      </w:r>
      <w:r>
        <w:t xml:space="preserve"> </w:t>
      </w:r>
      <w:r w:rsidR="00FC3BAA" w:rsidRPr="00FC3BAA">
        <w:t>adjust</w:t>
      </w:r>
      <w:r w:rsidR="00FC3BAA">
        <w:t xml:space="preserve"> </w:t>
      </w:r>
      <w:r w:rsidR="003D60ED">
        <w:t xml:space="preserve">the produce which </w:t>
      </w:r>
      <w:r w:rsidR="00D760E5">
        <w:t>is u</w:t>
      </w:r>
      <w:r w:rsidR="00D760E5" w:rsidRPr="00D760E5">
        <w:t>sed</w:t>
      </w:r>
      <w:r w:rsidR="00D760E5">
        <w:t xml:space="preserve"> the</w:t>
      </w:r>
      <w:r w:rsidR="00D760E5" w:rsidRPr="00D760E5">
        <w:t xml:space="preserve"> most</w:t>
      </w:r>
      <w:r w:rsidR="00D760E5">
        <w:t>. I removed the useless code.</w:t>
      </w:r>
    </w:p>
    <w:tbl>
      <w:tblPr>
        <w:tblStyle w:val="a3"/>
        <w:tblW w:w="8292" w:type="dxa"/>
        <w:tblLook w:val="04A0" w:firstRow="1" w:lastRow="0" w:firstColumn="1" w:lastColumn="0" w:noHBand="0" w:noVBand="1"/>
      </w:tblPr>
      <w:tblGrid>
        <w:gridCol w:w="1838"/>
        <w:gridCol w:w="934"/>
        <w:gridCol w:w="1380"/>
        <w:gridCol w:w="1380"/>
        <w:gridCol w:w="1380"/>
        <w:gridCol w:w="1380"/>
      </w:tblGrid>
      <w:tr w:rsidR="00D760E5" w14:paraId="4763EBE7" w14:textId="77777777" w:rsidTr="00054189">
        <w:tc>
          <w:tcPr>
            <w:tcW w:w="1838" w:type="dxa"/>
          </w:tcPr>
          <w:p w14:paraId="312DD382" w14:textId="3FB7E511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t>Words</w:t>
            </w:r>
          </w:p>
        </w:tc>
        <w:tc>
          <w:tcPr>
            <w:tcW w:w="934" w:type="dxa"/>
          </w:tcPr>
          <w:p w14:paraId="4617F2D9" w14:textId="0CDB84A9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80" w:type="dxa"/>
          </w:tcPr>
          <w:p w14:paraId="1FCC59C2" w14:textId="5C7D05CF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380" w:type="dxa"/>
          </w:tcPr>
          <w:p w14:paraId="7D9C22AB" w14:textId="4354BBCD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380" w:type="dxa"/>
          </w:tcPr>
          <w:p w14:paraId="69EAE6FD" w14:textId="24B58D01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380" w:type="dxa"/>
          </w:tcPr>
          <w:p w14:paraId="73AC7543" w14:textId="63EF178F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D760E5" w14:paraId="52AACA1E" w14:textId="77777777" w:rsidTr="00054189">
        <w:tc>
          <w:tcPr>
            <w:tcW w:w="1838" w:type="dxa"/>
          </w:tcPr>
          <w:p w14:paraId="42B6115A" w14:textId="47F24846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En</w:t>
            </w:r>
            <w:r>
              <w:t>ergy</w:t>
            </w:r>
            <w:r w:rsidR="00054189">
              <w:t xml:space="preserve"> </w:t>
            </w:r>
            <w:r w:rsidR="00054189">
              <w:t>(10^-15)</w:t>
            </w:r>
          </w:p>
        </w:tc>
        <w:tc>
          <w:tcPr>
            <w:tcW w:w="934" w:type="dxa"/>
          </w:tcPr>
          <w:p w14:paraId="5DC48568" w14:textId="1516D493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t>19793</w:t>
            </w:r>
          </w:p>
        </w:tc>
        <w:tc>
          <w:tcPr>
            <w:tcW w:w="1380" w:type="dxa"/>
          </w:tcPr>
          <w:p w14:paraId="573ECD35" w14:textId="67542564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 w:rsidR="00345095">
              <w:t>5536</w:t>
            </w:r>
          </w:p>
        </w:tc>
        <w:tc>
          <w:tcPr>
            <w:tcW w:w="1380" w:type="dxa"/>
          </w:tcPr>
          <w:p w14:paraId="1F534FB6" w14:textId="7E8DDA23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 w:rsidR="00D21B9D">
              <w:t>2181</w:t>
            </w:r>
          </w:p>
        </w:tc>
        <w:tc>
          <w:tcPr>
            <w:tcW w:w="1380" w:type="dxa"/>
          </w:tcPr>
          <w:p w14:paraId="5A25AA58" w14:textId="6E23D80F" w:rsidR="00D760E5" w:rsidRDefault="00D760E5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rPr>
                <w:rFonts w:hint="eastAsia"/>
              </w:rPr>
              <w:t>7</w:t>
            </w:r>
            <w:r w:rsidR="005A3038">
              <w:t>0010</w:t>
            </w:r>
          </w:p>
        </w:tc>
        <w:tc>
          <w:tcPr>
            <w:tcW w:w="1380" w:type="dxa"/>
          </w:tcPr>
          <w:p w14:paraId="7204D8C5" w14:textId="1AD264F3" w:rsidR="00D760E5" w:rsidRDefault="007A70FC" w:rsidP="005F57CE">
            <w:pPr>
              <w:tabs>
                <w:tab w:val="center" w:pos="4153"/>
              </w:tabs>
              <w:rPr>
                <w:rFonts w:hint="eastAsia"/>
              </w:rPr>
            </w:pPr>
            <w:r>
              <w:t>86645</w:t>
            </w:r>
          </w:p>
        </w:tc>
      </w:tr>
    </w:tbl>
    <w:p w14:paraId="46230C21" w14:textId="0D1643A3" w:rsidR="005F57CE" w:rsidRPr="00335B3A" w:rsidRDefault="00335B3A" w:rsidP="0096464F">
      <w:pPr>
        <w:tabs>
          <w:tab w:val="center" w:pos="4153"/>
        </w:tabs>
      </w:pPr>
      <w:r>
        <w:rPr>
          <w:noProof/>
        </w:rPr>
        <w:drawing>
          <wp:inline distT="0" distB="0" distL="0" distR="0" wp14:anchorId="2A2D7FDC" wp14:editId="2E8EF061">
            <wp:extent cx="4572000" cy="2743200"/>
            <wp:effectExtent l="0" t="0" r="0" b="0"/>
            <wp:docPr id="6" name="圖表 6">
              <a:extLst xmlns:a="http://schemas.openxmlformats.org/drawingml/2006/main">
                <a:ext uri="{FF2B5EF4-FFF2-40B4-BE49-F238E27FC236}">
                  <a16:creationId xmlns:a16="http://schemas.microsoft.com/office/drawing/2014/main" id="{1B54A8C7-4473-499D-91E2-AD1F2BD061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A0811AC" w14:textId="4A02ED34" w:rsidR="00903B02" w:rsidRDefault="00903B02" w:rsidP="0096464F">
      <w:pPr>
        <w:tabs>
          <w:tab w:val="center" w:pos="4153"/>
        </w:tabs>
      </w:pPr>
      <w:r>
        <w:rPr>
          <w:rFonts w:hint="eastAsia"/>
        </w:rPr>
        <w:t>5</w:t>
      </w:r>
      <w:r>
        <w:t xml:space="preserve">0 words: </w:t>
      </w:r>
      <w:r w:rsidR="007A70FC" w:rsidRPr="007A70FC">
        <w:t>4791*3+3536*4+3525*6+1425*20+4239*2</w:t>
      </w:r>
      <w:r w:rsidR="007A70FC">
        <w:t>=86645</w:t>
      </w:r>
    </w:p>
    <w:p w14:paraId="023E1532" w14:textId="77777777" w:rsidR="00B73CAF" w:rsidRDefault="00B73CAF" w:rsidP="0096464F">
      <w:pPr>
        <w:tabs>
          <w:tab w:val="center" w:pos="4153"/>
        </w:tabs>
      </w:pPr>
    </w:p>
    <w:p w14:paraId="3348B788" w14:textId="77777777" w:rsidR="00B73CAF" w:rsidRDefault="00B73CAF" w:rsidP="0096464F">
      <w:pPr>
        <w:tabs>
          <w:tab w:val="center" w:pos="4153"/>
        </w:tabs>
      </w:pPr>
    </w:p>
    <w:p w14:paraId="5E06E41F" w14:textId="77777777" w:rsidR="00B73CAF" w:rsidRDefault="00B73CAF" w:rsidP="0096464F">
      <w:pPr>
        <w:tabs>
          <w:tab w:val="center" w:pos="4153"/>
        </w:tabs>
      </w:pPr>
    </w:p>
    <w:p w14:paraId="120DDB13" w14:textId="77777777" w:rsidR="00B73CAF" w:rsidRDefault="00B73CAF" w:rsidP="0096464F">
      <w:pPr>
        <w:tabs>
          <w:tab w:val="center" w:pos="4153"/>
        </w:tabs>
      </w:pPr>
    </w:p>
    <w:p w14:paraId="2AE7AC41" w14:textId="0A641210" w:rsidR="00A632EA" w:rsidRDefault="00B73CAF" w:rsidP="0096464F">
      <w:pPr>
        <w:tabs>
          <w:tab w:val="center" w:pos="4153"/>
        </w:tabs>
        <w:rPr>
          <w:b/>
          <w:bCs/>
        </w:rPr>
      </w:pPr>
      <w:r w:rsidRPr="00B73CAF">
        <w:rPr>
          <w:b/>
          <w:bCs/>
        </w:rPr>
        <w:lastRenderedPageBreak/>
        <w:t>MIPS/mW</w:t>
      </w:r>
      <w:r>
        <w:rPr>
          <w:b/>
          <w:bCs/>
        </w:rPr>
        <w:t>:</w:t>
      </w:r>
    </w:p>
    <w:p w14:paraId="1CC95664" w14:textId="778EFA74" w:rsidR="00B73CAF" w:rsidRDefault="00B73CAF" w:rsidP="00B73CAF">
      <w:pPr>
        <w:tabs>
          <w:tab w:val="center" w:pos="4153"/>
        </w:tabs>
      </w:pPr>
      <w:r>
        <w:rPr>
          <w:rFonts w:hint="eastAsia"/>
        </w:rPr>
        <w:t>1</w:t>
      </w:r>
      <w:r>
        <w:t xml:space="preserve">0 words: </w:t>
      </w:r>
      <w:r w:rsidR="00446F5C">
        <w:t>4366/(</w:t>
      </w:r>
      <w:r w:rsidR="00C8142A">
        <w:t>19793*10^-15*10^9</w:t>
      </w:r>
      <w:r w:rsidR="00446F5C">
        <w:t>)</w:t>
      </w:r>
      <w:r w:rsidR="00C8142A">
        <w:t>=</w:t>
      </w:r>
      <w:r w:rsidR="00924F78">
        <w:t>220583</w:t>
      </w:r>
    </w:p>
    <w:p w14:paraId="7303F4EB" w14:textId="1E82A1F8" w:rsidR="00B73CAF" w:rsidRDefault="00B73CAF" w:rsidP="00B73CAF">
      <w:pPr>
        <w:tabs>
          <w:tab w:val="center" w:pos="4153"/>
        </w:tabs>
      </w:pPr>
      <w:r>
        <w:t>20 words:</w:t>
      </w:r>
      <w:r w:rsidR="00B62477" w:rsidRPr="00B62477">
        <w:t xml:space="preserve"> </w:t>
      </w:r>
      <w:r w:rsidR="004C7B02">
        <w:t>7820</w:t>
      </w:r>
      <w:r w:rsidR="00B62477">
        <w:t>/(</w:t>
      </w:r>
      <w:r w:rsidR="004C7B02">
        <w:t>35536</w:t>
      </w:r>
      <w:r w:rsidR="00B62477">
        <w:t>*10^-15*10^9)=220</w:t>
      </w:r>
      <w:r w:rsidR="00B62477">
        <w:t>058</w:t>
      </w:r>
    </w:p>
    <w:p w14:paraId="79D7DD38" w14:textId="3900BE24" w:rsidR="00B73CAF" w:rsidRDefault="00B73CAF" w:rsidP="00B73CAF">
      <w:pPr>
        <w:tabs>
          <w:tab w:val="center" w:pos="4153"/>
        </w:tabs>
      </w:pPr>
      <w:r>
        <w:t>30 words:</w:t>
      </w:r>
      <w:r w:rsidR="004C7B02" w:rsidRPr="004C7B02">
        <w:t xml:space="preserve"> </w:t>
      </w:r>
      <w:r w:rsidR="004C7B02">
        <w:t>11506</w:t>
      </w:r>
      <w:r w:rsidR="004C7B02">
        <w:t>/(</w:t>
      </w:r>
      <w:r w:rsidR="004C7B02">
        <w:t>52181</w:t>
      </w:r>
      <w:r w:rsidR="004C7B02">
        <w:t>*10^-15*10^9)=220</w:t>
      </w:r>
      <w:r w:rsidR="00F40EAB">
        <w:t>501</w:t>
      </w:r>
    </w:p>
    <w:p w14:paraId="694EA54D" w14:textId="59933778" w:rsidR="00B73CAF" w:rsidRDefault="00B73CAF" w:rsidP="00B73CAF">
      <w:pPr>
        <w:tabs>
          <w:tab w:val="center" w:pos="4153"/>
        </w:tabs>
      </w:pPr>
      <w:r>
        <w:t>40 words:</w:t>
      </w:r>
      <w:r w:rsidR="004C7B02" w:rsidRPr="004C7B02">
        <w:t xml:space="preserve"> </w:t>
      </w:r>
      <w:r w:rsidR="004C7B02">
        <w:t>15425</w:t>
      </w:r>
      <w:r w:rsidR="004C7B02">
        <w:t>/(</w:t>
      </w:r>
      <w:r w:rsidR="004C7B02">
        <w:t>70010</w:t>
      </w:r>
      <w:r w:rsidR="004C7B02">
        <w:t>*10^-15*10^9)=22</w:t>
      </w:r>
      <w:r w:rsidR="00F40EAB">
        <w:t>0325</w:t>
      </w:r>
    </w:p>
    <w:p w14:paraId="092873D6" w14:textId="333E1FA5" w:rsidR="00B73CAF" w:rsidRPr="000D2567" w:rsidRDefault="00B73CAF" w:rsidP="00B73CAF">
      <w:pPr>
        <w:tabs>
          <w:tab w:val="center" w:pos="4153"/>
        </w:tabs>
      </w:pPr>
      <w:r>
        <w:t>50 words:</w:t>
      </w:r>
      <w:r w:rsidRPr="00AB0486">
        <w:t xml:space="preserve"> </w:t>
      </w:r>
      <w:r w:rsidR="004C7B02">
        <w:t>19112</w:t>
      </w:r>
      <w:r w:rsidR="004C7B02">
        <w:t>/(</w:t>
      </w:r>
      <w:r w:rsidR="004C7B02">
        <w:t>86645</w:t>
      </w:r>
      <w:r w:rsidR="004C7B02">
        <w:t>*10^-15*10^9)=220</w:t>
      </w:r>
      <w:r w:rsidR="00F40EAB">
        <w:t>578</w:t>
      </w:r>
    </w:p>
    <w:p w14:paraId="3C1599EC" w14:textId="24683AFD" w:rsidR="00B73CAF" w:rsidRPr="00B73CAF" w:rsidRDefault="00B73CAF" w:rsidP="0096464F">
      <w:pPr>
        <w:tabs>
          <w:tab w:val="center" w:pos="4153"/>
        </w:tabs>
        <w:rPr>
          <w:rFonts w:hint="eastAsia"/>
        </w:rPr>
      </w:pPr>
    </w:p>
    <w:sectPr w:rsidR="00B73CAF" w:rsidRPr="00B73CA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YyMDI0NTawNDVU0lEKTi0uzszPAykwqgUA+CWAzywAAAA="/>
  </w:docVars>
  <w:rsids>
    <w:rsidRoot w:val="00315BFE"/>
    <w:rsid w:val="00054189"/>
    <w:rsid w:val="0005795B"/>
    <w:rsid w:val="000D2567"/>
    <w:rsid w:val="00143D4C"/>
    <w:rsid w:val="002A4C68"/>
    <w:rsid w:val="00315BFE"/>
    <w:rsid w:val="00335B3A"/>
    <w:rsid w:val="00337CF5"/>
    <w:rsid w:val="00345095"/>
    <w:rsid w:val="00350FA9"/>
    <w:rsid w:val="00395F6B"/>
    <w:rsid w:val="003D60ED"/>
    <w:rsid w:val="003E2ED4"/>
    <w:rsid w:val="00443682"/>
    <w:rsid w:val="00446F5C"/>
    <w:rsid w:val="004770E5"/>
    <w:rsid w:val="004C7B02"/>
    <w:rsid w:val="00521260"/>
    <w:rsid w:val="00524C53"/>
    <w:rsid w:val="00527B7A"/>
    <w:rsid w:val="00536ACA"/>
    <w:rsid w:val="0054019A"/>
    <w:rsid w:val="005A3038"/>
    <w:rsid w:val="005C17A4"/>
    <w:rsid w:val="005F57CE"/>
    <w:rsid w:val="00654DD3"/>
    <w:rsid w:val="007178FE"/>
    <w:rsid w:val="00793BE5"/>
    <w:rsid w:val="007A70FC"/>
    <w:rsid w:val="007B3A20"/>
    <w:rsid w:val="007C03BE"/>
    <w:rsid w:val="00882505"/>
    <w:rsid w:val="00903B02"/>
    <w:rsid w:val="00924F78"/>
    <w:rsid w:val="00933D72"/>
    <w:rsid w:val="0096464F"/>
    <w:rsid w:val="0099135A"/>
    <w:rsid w:val="009D0CB5"/>
    <w:rsid w:val="00A10894"/>
    <w:rsid w:val="00A632EA"/>
    <w:rsid w:val="00AB0486"/>
    <w:rsid w:val="00B62477"/>
    <w:rsid w:val="00B73CAF"/>
    <w:rsid w:val="00B9573E"/>
    <w:rsid w:val="00BF0005"/>
    <w:rsid w:val="00C20961"/>
    <w:rsid w:val="00C8142A"/>
    <w:rsid w:val="00CE0ECE"/>
    <w:rsid w:val="00D21B9D"/>
    <w:rsid w:val="00D26E8C"/>
    <w:rsid w:val="00D631B9"/>
    <w:rsid w:val="00D760E5"/>
    <w:rsid w:val="00DB1B1E"/>
    <w:rsid w:val="00DC7867"/>
    <w:rsid w:val="00DF41F8"/>
    <w:rsid w:val="00E44046"/>
    <w:rsid w:val="00E44E66"/>
    <w:rsid w:val="00E47E00"/>
    <w:rsid w:val="00E52F19"/>
    <w:rsid w:val="00EF7750"/>
    <w:rsid w:val="00F40EAB"/>
    <w:rsid w:val="00F65942"/>
    <w:rsid w:val="00FC3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FF93B"/>
  <w15:chartTrackingRefBased/>
  <w15:docId w15:val="{4160EE82-4639-402A-A4C2-CDD7669A7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786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95F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7963;&#38913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&#27963;&#38913;&#31807;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&#27963;&#38913;&#31807;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&#27963;&#38913;&#31807;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1" i="0" u="none" strike="noStrike" baseline="0">
                <a:effectLst/>
              </a:rPr>
              <a:t>Instruction 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TW"/>
                </a:p>
              </c:txPr>
            </c:trendlineLbl>
          </c:trendline>
          <c:xVal>
            <c:numRef>
              <c:f>工作表1!$J$7:$J$11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</c:numCache>
            </c:numRef>
          </c:xVal>
          <c:yVal>
            <c:numRef>
              <c:f>工作表1!$K$7:$K$11</c:f>
              <c:numCache>
                <c:formatCode>General</c:formatCode>
                <c:ptCount val="5"/>
                <c:pt idx="0">
                  <c:v>4366</c:v>
                </c:pt>
                <c:pt idx="1">
                  <c:v>7820</c:v>
                </c:pt>
                <c:pt idx="2">
                  <c:v>11506</c:v>
                </c:pt>
                <c:pt idx="3">
                  <c:v>15425</c:v>
                </c:pt>
                <c:pt idx="4">
                  <c:v>19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560-43C0-B81D-9F2FCFE709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57101839"/>
        <c:axId val="1557100175"/>
      </c:scatterChart>
      <c:valAx>
        <c:axId val="155710183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557100175"/>
        <c:crosses val="autoZero"/>
        <c:crossBetween val="midCat"/>
      </c:valAx>
      <c:valAx>
        <c:axId val="15571001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55710183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CPI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TW"/>
                </a:p>
              </c:txPr>
            </c:trendlineLbl>
          </c:trendline>
          <c:xVal>
            <c:numRef>
              <c:f>工作表1!$L$11:$P$11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</c:numCache>
            </c:numRef>
          </c:xVal>
          <c:yVal>
            <c:numRef>
              <c:f>工作表1!$L$12:$P$12</c:f>
              <c:numCache>
                <c:formatCode>General</c:formatCode>
                <c:ptCount val="5"/>
                <c:pt idx="0">
                  <c:v>2.79</c:v>
                </c:pt>
                <c:pt idx="1">
                  <c:v>2.7892999999999999</c:v>
                </c:pt>
                <c:pt idx="2">
                  <c:v>2.7885</c:v>
                </c:pt>
                <c:pt idx="3">
                  <c:v>2.7881999999999998</c:v>
                </c:pt>
                <c:pt idx="4">
                  <c:v>2.78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FC-41CF-8C41-743513CE06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85785776"/>
        <c:axId val="1985784528"/>
      </c:scatterChart>
      <c:valAx>
        <c:axId val="19857857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85784528"/>
        <c:crosses val="autoZero"/>
        <c:crossBetween val="midCat"/>
      </c:valAx>
      <c:valAx>
        <c:axId val="1985784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857857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Energy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TW"/>
                </a:p>
              </c:txPr>
            </c:trendlineLbl>
          </c:trendline>
          <c:xVal>
            <c:numRef>
              <c:f>工作表1!$K$15:$O$15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</c:numCache>
            </c:numRef>
          </c:xVal>
          <c:yVal>
            <c:numRef>
              <c:f>工作表1!$K$16:$O$16</c:f>
              <c:numCache>
                <c:formatCode>General</c:formatCode>
                <c:ptCount val="5"/>
                <c:pt idx="0">
                  <c:v>21113</c:v>
                </c:pt>
                <c:pt idx="1">
                  <c:v>37887</c:v>
                </c:pt>
                <c:pt idx="2">
                  <c:v>55723</c:v>
                </c:pt>
                <c:pt idx="3">
                  <c:v>74696</c:v>
                </c:pt>
                <c:pt idx="4">
                  <c:v>9273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704-4222-86FA-5CE9BAE057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29584720"/>
        <c:axId val="2129582224"/>
      </c:scatterChart>
      <c:valAx>
        <c:axId val="21295847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2129582224"/>
        <c:crosses val="autoZero"/>
        <c:crossBetween val="midCat"/>
      </c:valAx>
      <c:valAx>
        <c:axId val="2129582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21295847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u="none" strike="noStrike" baseline="0">
                <a:effectLst/>
              </a:rPr>
              <a:t>Optimize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forward val="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TW"/>
                </a:p>
              </c:txPr>
            </c:trendlineLbl>
          </c:trendline>
          <c:xVal>
            <c:numRef>
              <c:f>工作表1!$J$15:$N$15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</c:numCache>
            </c:numRef>
          </c:xVal>
          <c:yVal>
            <c:numRef>
              <c:f>工作表1!$J$16:$N$16</c:f>
              <c:numCache>
                <c:formatCode>General</c:formatCode>
                <c:ptCount val="5"/>
                <c:pt idx="0">
                  <c:v>19793</c:v>
                </c:pt>
                <c:pt idx="1">
                  <c:v>35536</c:v>
                </c:pt>
                <c:pt idx="2">
                  <c:v>52181</c:v>
                </c:pt>
                <c:pt idx="3">
                  <c:v>70010</c:v>
                </c:pt>
                <c:pt idx="4">
                  <c:v>866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91-4A32-89FE-0DFC3146FF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49048415"/>
        <c:axId val="1949046335"/>
      </c:scatterChart>
      <c:valAx>
        <c:axId val="19490484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49046335"/>
        <c:crosses val="autoZero"/>
        <c:crossBetween val="midCat"/>
      </c:valAx>
      <c:valAx>
        <c:axId val="19490463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490484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4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璉 小</cp:lastModifiedBy>
  <cp:revision>62</cp:revision>
  <dcterms:created xsi:type="dcterms:W3CDTF">2021-11-11T05:46:00Z</dcterms:created>
  <dcterms:modified xsi:type="dcterms:W3CDTF">2021-11-12T06:45:00Z</dcterms:modified>
</cp:coreProperties>
</file>